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C17F2F" w14:textId="4B5D4A1E" w:rsidR="006A41CC" w:rsidRDefault="004E1C62" w:rsidP="0068323C">
      <w:pPr>
        <w:pStyle w:val="Heading1"/>
        <w:rPr>
          <w:lang w:val="en-US"/>
        </w:rPr>
      </w:pPr>
      <w:r>
        <w:rPr>
          <w:lang w:val="en-US"/>
        </w:rPr>
        <w:t>Feature List</w:t>
      </w:r>
    </w:p>
    <w:p w14:paraId="0222680E" w14:textId="201C7D54" w:rsidR="006A41CC" w:rsidRDefault="006A41CC" w:rsidP="005E22C4">
      <w:pPr>
        <w:pStyle w:val="Heading3"/>
        <w:rPr>
          <w:lang w:val="en-US"/>
        </w:rPr>
      </w:pPr>
      <w:r>
        <w:rPr>
          <w:lang w:val="en-US"/>
        </w:rPr>
        <w:t>Advanced</w:t>
      </w:r>
    </w:p>
    <w:p w14:paraId="788D94C4" w14:textId="2B1A035B" w:rsidR="00F3126E" w:rsidRDefault="00F3126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ouse interaction</w:t>
      </w:r>
    </w:p>
    <w:p w14:paraId="1FFF72DB" w14:textId="75E028B1" w:rsidR="00FF680E" w:rsidRDefault="00FF680E" w:rsidP="00626F5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End game</w:t>
      </w:r>
    </w:p>
    <w:p w14:paraId="33860896" w14:textId="093EBA82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over kind of thing.</w:t>
      </w:r>
    </w:p>
    <w:p w14:paraId="4685D5D5" w14:textId="21638007" w:rsidR="00BD424C" w:rsidRDefault="00BD424C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Documentation</w:t>
      </w:r>
    </w:p>
    <w:p w14:paraId="6250AB54" w14:textId="4D27C1B2" w:rsidR="00BD424C" w:rsidRPr="00BD424C" w:rsidRDefault="00BD424C" w:rsidP="00BD424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Refactoring</w:t>
      </w:r>
    </w:p>
    <w:p w14:paraId="0DFD5790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ction specific sounds</w:t>
      </w:r>
    </w:p>
    <w:p w14:paraId="4B14E27D" w14:textId="77777777" w:rsid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beginning story and the end story.</w:t>
      </w:r>
    </w:p>
    <w:p w14:paraId="7B41B192" w14:textId="77777777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Make game full screen.</w:t>
      </w:r>
    </w:p>
    <w:p w14:paraId="2F9BFB1D" w14:textId="28043D5C" w:rsidR="00A12E73" w:rsidRPr="00A12E73" w:rsidRDefault="00A12E73" w:rsidP="00A12E73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Standing not allowed scenarios</w:t>
      </w:r>
    </w:p>
    <w:p w14:paraId="231437A1" w14:textId="5718F525" w:rsidR="008C17D8" w:rsidRDefault="008C17D8" w:rsidP="000A4E91">
      <w:pPr>
        <w:pStyle w:val="Heading2"/>
        <w:rPr>
          <w:lang w:val="en-US"/>
        </w:rPr>
      </w:pPr>
      <w:r>
        <w:rPr>
          <w:lang w:val="en-US"/>
        </w:rPr>
        <w:t>Bugs</w:t>
      </w:r>
    </w:p>
    <w:p w14:paraId="73817A82" w14:textId="62D524A5" w:rsidR="008C17D8" w:rsidRDefault="008C17D8" w:rsidP="008173F8">
      <w:pPr>
        <w:pStyle w:val="ListParagraph"/>
        <w:numPr>
          <w:ilvl w:val="0"/>
          <w:numId w:val="7"/>
        </w:numPr>
        <w:rPr>
          <w:strike/>
          <w:lang w:val="en-US"/>
        </w:rPr>
      </w:pPr>
      <w:proofErr w:type="spellStart"/>
      <w:r w:rsidRPr="0001037B">
        <w:rPr>
          <w:strike/>
          <w:lang w:val="en-US"/>
        </w:rPr>
        <w:t>Oscillaiton</w:t>
      </w:r>
      <w:proofErr w:type="spellEnd"/>
      <w:r w:rsidRPr="0001037B">
        <w:rPr>
          <w:strike/>
          <w:lang w:val="en-US"/>
        </w:rPr>
        <w:t xml:space="preserve"> when using </w:t>
      </w:r>
      <w:proofErr w:type="spellStart"/>
      <w:r w:rsidRPr="0001037B">
        <w:rPr>
          <w:strike/>
          <w:lang w:val="en-US"/>
        </w:rPr>
        <w:t>QuadTrees</w:t>
      </w:r>
      <w:proofErr w:type="spellEnd"/>
      <w:r w:rsidRPr="0001037B">
        <w:rPr>
          <w:strike/>
          <w:lang w:val="en-US"/>
        </w:rPr>
        <w:t>.</w:t>
      </w:r>
    </w:p>
    <w:p w14:paraId="32B0BA7C" w14:textId="0C0225F6" w:rsidR="00E01429" w:rsidRDefault="00352CC3" w:rsidP="002F64AF">
      <w:pPr>
        <w:pStyle w:val="ListParagraph"/>
        <w:numPr>
          <w:ilvl w:val="0"/>
          <w:numId w:val="7"/>
        </w:numPr>
        <w:rPr>
          <w:lang w:val="en-US"/>
        </w:rPr>
      </w:pPr>
      <w:r w:rsidRPr="00352CC3">
        <w:rPr>
          <w:lang w:val="en-US"/>
        </w:rPr>
        <w:t>Moving with Moving block</w:t>
      </w:r>
    </w:p>
    <w:p w14:paraId="49771061" w14:textId="4619B42C" w:rsidR="00861C79" w:rsidRPr="002F64AF" w:rsidRDefault="00861C79" w:rsidP="002F64A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te and Charger collision</w:t>
      </w:r>
    </w:p>
    <w:p w14:paraId="5FE46C61" w14:textId="0760AE87" w:rsidR="004E1C62" w:rsidRDefault="000A4E91" w:rsidP="000A4E91">
      <w:pPr>
        <w:pStyle w:val="Heading2"/>
        <w:rPr>
          <w:lang w:val="en-US"/>
        </w:rPr>
      </w:pPr>
      <w:r>
        <w:rPr>
          <w:lang w:val="en-US"/>
        </w:rPr>
        <w:t>Done</w:t>
      </w:r>
    </w:p>
    <w:p w14:paraId="7DF109AF" w14:textId="1B23ED45" w:rsidR="000A4E91" w:rsidRPr="0024608B" w:rsidRDefault="000A4E91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Keyboard controller</w:t>
      </w:r>
    </w:p>
    <w:p w14:paraId="3066E0A8" w14:textId="050DD3B1" w:rsidR="004E5100" w:rsidRPr="0024608B" w:rsidRDefault="004E5100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Mouse controller</w:t>
      </w:r>
    </w:p>
    <w:p w14:paraId="05CCC944" w14:textId="46826971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Gamepad controller</w:t>
      </w:r>
    </w:p>
    <w:p w14:paraId="099720AA" w14:textId="77CD316B" w:rsidR="00A94EEE" w:rsidRPr="0024608B" w:rsidRDefault="00A94EEE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Decide controller layout</w:t>
      </w:r>
    </w:p>
    <w:p w14:paraId="5221B8C1" w14:textId="32BDFDE5" w:rsidR="00B268E8" w:rsidRPr="0024608B" w:rsidRDefault="00B268E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Level designer code</w:t>
      </w:r>
    </w:p>
    <w:p w14:paraId="4F262D59" w14:textId="6FEBD57B" w:rsidR="001C1B0A" w:rsidRPr="0024608B" w:rsidRDefault="001C1B0A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Player</w:t>
      </w:r>
    </w:p>
    <w:p w14:paraId="5928BF63" w14:textId="2D762DD9" w:rsidR="008A1518" w:rsidRPr="0024608B" w:rsidRDefault="008A151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Implement Camera</w:t>
      </w:r>
    </w:p>
    <w:p w14:paraId="6DC8F46B" w14:textId="0C9968CF" w:rsidR="00B52178" w:rsidRPr="0024608B" w:rsidRDefault="00B52178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>Basic level design</w:t>
      </w:r>
    </w:p>
    <w:p w14:paraId="3C117AD2" w14:textId="5A82C8DC" w:rsidR="0024608B" w:rsidRDefault="0024608B" w:rsidP="0024608B">
      <w:pPr>
        <w:pStyle w:val="ListParagraph"/>
        <w:numPr>
          <w:ilvl w:val="0"/>
          <w:numId w:val="7"/>
        </w:numPr>
        <w:rPr>
          <w:lang w:val="en-US"/>
        </w:rPr>
      </w:pPr>
      <w:r w:rsidRPr="0024608B">
        <w:rPr>
          <w:lang w:val="en-US"/>
        </w:rPr>
        <w:t xml:space="preserve">Implement </w:t>
      </w:r>
      <w:proofErr w:type="spellStart"/>
      <w:r w:rsidRPr="0024608B">
        <w:rPr>
          <w:lang w:val="en-US"/>
        </w:rPr>
        <w:t>collisons</w:t>
      </w:r>
      <w:proofErr w:type="spellEnd"/>
    </w:p>
    <w:p w14:paraId="6660860C" w14:textId="331B8BC6" w:rsidR="006F73A6" w:rsidRDefault="006F73A6" w:rsidP="006F73A6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lock</w:t>
      </w:r>
    </w:p>
    <w:p w14:paraId="72B12139" w14:textId="185349FE" w:rsidR="003721B4" w:rsidRDefault="003721B4" w:rsidP="003721B4">
      <w:pPr>
        <w:pStyle w:val="ListParagraph"/>
        <w:numPr>
          <w:ilvl w:val="0"/>
          <w:numId w:val="7"/>
        </w:numPr>
        <w:rPr>
          <w:lang w:val="en-US"/>
        </w:rPr>
      </w:pPr>
      <w:r w:rsidRPr="003721B4">
        <w:rPr>
          <w:lang w:val="en-US"/>
        </w:rPr>
        <w:t>Break levels into checkpoints</w:t>
      </w:r>
    </w:p>
    <w:p w14:paraId="4E4A5EED" w14:textId="3A362680" w:rsidR="002F1B28" w:rsidRDefault="002F1B28" w:rsidP="002F1B28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F1B28">
        <w:rPr>
          <w:color w:val="000000" w:themeColor="text1"/>
          <w:lang w:val="en-US"/>
        </w:rPr>
        <w:t>Implement Lava</w:t>
      </w:r>
    </w:p>
    <w:p w14:paraId="3FB256F3" w14:textId="0BC0508D" w:rsidR="00CA5B4E" w:rsidRDefault="00CA5B4E" w:rsidP="00CA5B4E">
      <w:pPr>
        <w:pStyle w:val="ListParagraph"/>
        <w:numPr>
          <w:ilvl w:val="0"/>
          <w:numId w:val="7"/>
        </w:numPr>
        <w:rPr>
          <w:lang w:val="en-US"/>
        </w:rPr>
      </w:pPr>
      <w:r w:rsidRPr="00CA5B4E">
        <w:rPr>
          <w:lang w:val="en-US"/>
        </w:rPr>
        <w:t xml:space="preserve">Implement </w:t>
      </w:r>
      <w:proofErr w:type="spellStart"/>
      <w:r w:rsidRPr="00CA5B4E">
        <w:rPr>
          <w:lang w:val="en-US"/>
        </w:rPr>
        <w:t>Bitbot</w:t>
      </w:r>
      <w:proofErr w:type="spellEnd"/>
    </w:p>
    <w:p w14:paraId="61FB2D0F" w14:textId="77777777" w:rsidR="007F276D" w:rsidRP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7F276D">
        <w:rPr>
          <w:lang w:val="en-US"/>
        </w:rPr>
        <w:t>Implement bit revolver</w:t>
      </w:r>
    </w:p>
    <w:p w14:paraId="7BFC7E93" w14:textId="77777777" w:rsidR="007F276D" w:rsidRPr="006A41CC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array gun</w:t>
      </w:r>
    </w:p>
    <w:p w14:paraId="2090BD59" w14:textId="7B9C79DF" w:rsidR="007F276D" w:rsidRDefault="007F276D" w:rsidP="007F276D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bit matrix blast</w:t>
      </w:r>
    </w:p>
    <w:p w14:paraId="36B3CA5F" w14:textId="77777777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switch</w:t>
      </w:r>
    </w:p>
    <w:p w14:paraId="2A675D74" w14:textId="14DBF6D2" w:rsidR="004310FC" w:rsidRDefault="004310FC" w:rsidP="004310F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weapon fire</w:t>
      </w:r>
    </w:p>
    <w:p w14:paraId="5BDDC85A" w14:textId="0FF96E3E" w:rsidR="00E44CD5" w:rsidRPr="00E44CD5" w:rsidRDefault="00E44CD5" w:rsidP="00E44CD5">
      <w:pPr>
        <w:pStyle w:val="ListParagraph"/>
        <w:numPr>
          <w:ilvl w:val="0"/>
          <w:numId w:val="7"/>
        </w:numPr>
        <w:rPr>
          <w:lang w:val="en-US"/>
        </w:rPr>
      </w:pPr>
      <w:r w:rsidRPr="00E44CD5">
        <w:rPr>
          <w:lang w:val="en-US"/>
        </w:rPr>
        <w:t>Implement Movab</w:t>
      </w:r>
      <w:r w:rsidR="00FD243E">
        <w:rPr>
          <w:lang w:val="en-US"/>
        </w:rPr>
        <w:t>l</w:t>
      </w:r>
      <w:r w:rsidRPr="00E44CD5">
        <w:rPr>
          <w:lang w:val="en-US"/>
        </w:rPr>
        <w:t>e Block</w:t>
      </w:r>
    </w:p>
    <w:p w14:paraId="68A2B176" w14:textId="39F312CC" w:rsidR="007A6E04" w:rsidRDefault="007A6E04" w:rsidP="007A6E04">
      <w:pPr>
        <w:pStyle w:val="ListParagraph"/>
        <w:numPr>
          <w:ilvl w:val="0"/>
          <w:numId w:val="7"/>
        </w:numPr>
        <w:rPr>
          <w:lang w:val="en-US"/>
        </w:rPr>
      </w:pPr>
      <w:r w:rsidRPr="007A6E04">
        <w:rPr>
          <w:lang w:val="en-US"/>
        </w:rPr>
        <w:t>Implement Hiding Block</w:t>
      </w:r>
    </w:p>
    <w:p w14:paraId="4CE8495D" w14:textId="35DBB1B3" w:rsidR="00860A68" w:rsidRDefault="00860A68" w:rsidP="00860A68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Implement </w:t>
      </w:r>
      <w:proofErr w:type="spellStart"/>
      <w:r w:rsidRPr="006A41CC">
        <w:rPr>
          <w:lang w:val="en-US"/>
        </w:rPr>
        <w:t>EndGate</w:t>
      </w:r>
      <w:proofErr w:type="spellEnd"/>
    </w:p>
    <w:p w14:paraId="663F0BD6" w14:textId="7D0472F6" w:rsidR="001804F5" w:rsidRDefault="001804F5" w:rsidP="001804F5">
      <w:pPr>
        <w:pStyle w:val="ListParagraph"/>
        <w:numPr>
          <w:ilvl w:val="0"/>
          <w:numId w:val="7"/>
        </w:numPr>
        <w:rPr>
          <w:lang w:val="en-US"/>
        </w:rPr>
      </w:pPr>
      <w:r w:rsidRPr="001804F5">
        <w:rPr>
          <w:lang w:val="en-US"/>
        </w:rPr>
        <w:t>Integrate gamepad</w:t>
      </w:r>
    </w:p>
    <w:p w14:paraId="5F039CD3" w14:textId="0A71F526" w:rsidR="008F08AA" w:rsidRDefault="008F08AA" w:rsidP="008F08AA">
      <w:pPr>
        <w:pStyle w:val="ListParagraph"/>
        <w:numPr>
          <w:ilvl w:val="0"/>
          <w:numId w:val="7"/>
        </w:numPr>
        <w:rPr>
          <w:lang w:val="en-US"/>
        </w:rPr>
      </w:pPr>
      <w:r w:rsidRPr="008F08AA">
        <w:rPr>
          <w:lang w:val="en-US"/>
        </w:rPr>
        <w:t>Implement Enemy1</w:t>
      </w:r>
    </w:p>
    <w:p w14:paraId="4B5572E1" w14:textId="559DFA14" w:rsidR="00040448" w:rsidRDefault="00040448" w:rsidP="00040448">
      <w:pPr>
        <w:pStyle w:val="ListParagraph"/>
        <w:numPr>
          <w:ilvl w:val="0"/>
          <w:numId w:val="7"/>
        </w:numPr>
        <w:rPr>
          <w:lang w:val="en-US"/>
        </w:rPr>
      </w:pPr>
      <w:r w:rsidRPr="00040448">
        <w:rPr>
          <w:lang w:val="en-US"/>
        </w:rPr>
        <w:t>Implement Enemy2</w:t>
      </w:r>
    </w:p>
    <w:p w14:paraId="2B1CB70D" w14:textId="13CB7573" w:rsidR="00C33012" w:rsidRDefault="00C33012" w:rsidP="00C3301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Health Bar</w:t>
      </w:r>
    </w:p>
    <w:p w14:paraId="7236F7C8" w14:textId="77777777" w:rsidR="002A214D" w:rsidRPr="002A214D" w:rsidRDefault="002A214D" w:rsidP="002A214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2A214D">
        <w:rPr>
          <w:color w:val="000000" w:themeColor="text1"/>
          <w:lang w:val="en-US"/>
        </w:rPr>
        <w:t>Implement Enemy3</w:t>
      </w:r>
    </w:p>
    <w:p w14:paraId="6CA521B7" w14:textId="6ECEC546" w:rsidR="00F05A28" w:rsidRDefault="00F05A28" w:rsidP="00F05A28">
      <w:pPr>
        <w:pStyle w:val="ListParagraph"/>
        <w:numPr>
          <w:ilvl w:val="0"/>
          <w:numId w:val="7"/>
        </w:numPr>
        <w:rPr>
          <w:lang w:val="en-US"/>
        </w:rPr>
      </w:pPr>
      <w:r w:rsidRPr="00F05A28">
        <w:rPr>
          <w:lang w:val="en-US"/>
        </w:rPr>
        <w:t>Implement Enemy Portal</w:t>
      </w:r>
    </w:p>
    <w:p w14:paraId="0D50C4B7" w14:textId="2F0B202E" w:rsidR="00D01F0F" w:rsidRDefault="00D01F0F" w:rsidP="00D01F0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lastRenderedPageBreak/>
        <w:t>Implement Boss1</w:t>
      </w:r>
    </w:p>
    <w:p w14:paraId="63CA50D1" w14:textId="0E49172B" w:rsidR="004E4C2C" w:rsidRDefault="004E4C2C" w:rsidP="004E4C2C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Game background</w:t>
      </w:r>
    </w:p>
    <w:p w14:paraId="227BC73E" w14:textId="77777777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hange the theme. Add sprites to all game objects.</w:t>
      </w:r>
    </w:p>
    <w:p w14:paraId="01975C69" w14:textId="02223EAD" w:rsidR="00FA11FB" w:rsidRDefault="00FA11FB" w:rsidP="00FA11F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a game sound</w:t>
      </w:r>
    </w:p>
    <w:p w14:paraId="6B3C47CE" w14:textId="77777777" w:rsidR="00F01DDD" w:rsidRDefault="00F01DDD" w:rsidP="00F01DD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narratives with text</w:t>
      </w:r>
    </w:p>
    <w:p w14:paraId="029BA758" w14:textId="2CD615C5" w:rsidR="00F01DDD" w:rsidRPr="00B4793E" w:rsidRDefault="00F01DDD" w:rsidP="00F01DDD">
      <w:pPr>
        <w:pStyle w:val="ListParagraph"/>
        <w:numPr>
          <w:ilvl w:val="0"/>
          <w:numId w:val="7"/>
        </w:numPr>
        <w:rPr>
          <w:color w:val="000000" w:themeColor="text1"/>
          <w:lang w:val="en-US"/>
        </w:rPr>
      </w:pPr>
      <w:r w:rsidRPr="00B4793E">
        <w:rPr>
          <w:color w:val="000000" w:themeColor="text1"/>
          <w:lang w:val="en-US"/>
        </w:rPr>
        <w:t>Add narratives with pictures</w:t>
      </w:r>
    </w:p>
    <w:p w14:paraId="286F9809" w14:textId="019E2C01" w:rsidR="00F01DDD" w:rsidRDefault="00F01DDD" w:rsidP="00F01DDD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3F7D0B">
        <w:rPr>
          <w:color w:val="FF0000"/>
          <w:lang w:val="en-US"/>
        </w:rPr>
        <w:t xml:space="preserve">Add narratives with sound. – Not </w:t>
      </w:r>
      <w:r w:rsidR="008C46A0">
        <w:rPr>
          <w:color w:val="FF0000"/>
          <w:lang w:val="en-US"/>
        </w:rPr>
        <w:t>Doing</w:t>
      </w:r>
    </w:p>
    <w:p w14:paraId="7796FCF1" w14:textId="403807D8" w:rsidR="00446295" w:rsidRDefault="00446295" w:rsidP="00446295">
      <w:pPr>
        <w:pStyle w:val="ListParagraph"/>
        <w:numPr>
          <w:ilvl w:val="0"/>
          <w:numId w:val="7"/>
        </w:numPr>
        <w:rPr>
          <w:lang w:val="en-US"/>
        </w:rPr>
      </w:pPr>
      <w:r w:rsidRPr="00446295">
        <w:rPr>
          <w:lang w:val="en-US"/>
        </w:rPr>
        <w:t>Make enemy width and height be available globally.</w:t>
      </w:r>
    </w:p>
    <w:p w14:paraId="349C6CC0" w14:textId="473EAEC0" w:rsidR="00446295" w:rsidRP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second player – Not </w:t>
      </w:r>
      <w:r w:rsidR="008C46A0">
        <w:rPr>
          <w:color w:val="FF0000"/>
          <w:lang w:val="en-US"/>
        </w:rPr>
        <w:t>Doing</w:t>
      </w:r>
    </w:p>
    <w:p w14:paraId="7004C927" w14:textId="0D4A3211" w:rsidR="00446295" w:rsidRDefault="00446295" w:rsidP="00446295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446295">
        <w:rPr>
          <w:color w:val="FF0000"/>
          <w:lang w:val="en-US"/>
        </w:rPr>
        <w:t xml:space="preserve">Implement Camera for two players – Not </w:t>
      </w:r>
      <w:r w:rsidR="008C46A0">
        <w:rPr>
          <w:color w:val="FF0000"/>
          <w:lang w:val="en-US"/>
        </w:rPr>
        <w:t>Doing</w:t>
      </w:r>
    </w:p>
    <w:p w14:paraId="237FB659" w14:textId="75833511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ntegrate mouse</w:t>
      </w:r>
    </w:p>
    <w:p w14:paraId="643A0E67" w14:textId="0D0E0682" w:rsidR="00467D95" w:rsidRDefault="00467D95" w:rsidP="00467D95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itle screen</w:t>
      </w:r>
    </w:p>
    <w:p w14:paraId="4FDB458C" w14:textId="7A9670D3" w:rsidR="006174CF" w:rsidRDefault="006174CF" w:rsidP="006174C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the main menu screen</w:t>
      </w:r>
    </w:p>
    <w:p w14:paraId="787348B5" w14:textId="1AC468E0" w:rsidR="00D22216" w:rsidRDefault="00D22216" w:rsidP="00F058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menu screen</w:t>
      </w:r>
    </w:p>
    <w:p w14:paraId="7662553E" w14:textId="6EDF95FC" w:rsidR="00975166" w:rsidRDefault="00975166" w:rsidP="0097516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level start menu screen</w:t>
      </w:r>
    </w:p>
    <w:p w14:paraId="4E53147F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main menu confirm screen</w:t>
      </w:r>
    </w:p>
    <w:p w14:paraId="64461CE8" w14:textId="77777777" w:rsidR="0071644F" w:rsidRDefault="0071644F" w:rsidP="0071644F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pause screen</w:t>
      </w:r>
    </w:p>
    <w:p w14:paraId="1289DF95" w14:textId="74FA0736" w:rsidR="0071644F" w:rsidRDefault="0071644F" w:rsidP="003E668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quit confirm screen</w:t>
      </w:r>
    </w:p>
    <w:p w14:paraId="378FB3F1" w14:textId="77777777" w:rsidR="0055549B" w:rsidRDefault="0055549B" w:rsidP="0055549B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game end screen</w:t>
      </w:r>
    </w:p>
    <w:p w14:paraId="0DDED668" w14:textId="70D2BC27" w:rsidR="001332A8" w:rsidRDefault="001332A8" w:rsidP="001332A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Implement settings menu</w:t>
      </w:r>
      <w:r w:rsidRPr="007378B3">
        <w:rPr>
          <w:lang w:val="en-US"/>
        </w:rPr>
        <w:t xml:space="preserve"> </w:t>
      </w:r>
      <w:r>
        <w:rPr>
          <w:lang w:val="en-US"/>
        </w:rPr>
        <w:t xml:space="preserve">screen </w:t>
      </w:r>
    </w:p>
    <w:p w14:paraId="5F8915E8" w14:textId="724B0CFB" w:rsidR="00194C31" w:rsidRDefault="00194C31" w:rsidP="00194C31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Break basic levels into sub levels</w:t>
      </w:r>
    </w:p>
    <w:p w14:paraId="1592BF60" w14:textId="72F194CA" w:rsidR="00A63502" w:rsidRDefault="00A63502" w:rsidP="00A63502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Enable checkpoint saving and restarting from the last checkpoint</w:t>
      </w:r>
    </w:p>
    <w:p w14:paraId="38E5FE92" w14:textId="2538C5E1" w:rsidR="001843FF" w:rsidRDefault="001843FF" w:rsidP="001843FF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 xml:space="preserve">Difficulty options – I am not a programmer, I can code, I can reprogram you. More health, More attack frequency, Increased attack power, </w:t>
      </w:r>
      <w:r w:rsidRPr="001843FF">
        <w:rPr>
          <w:color w:val="FF0000"/>
          <w:lang w:val="en-US"/>
        </w:rPr>
        <w:t>Smarter</w:t>
      </w:r>
      <w:r w:rsidRPr="006A41CC">
        <w:rPr>
          <w:lang w:val="en-US"/>
        </w:rPr>
        <w:t>.</w:t>
      </w:r>
      <w:r w:rsidR="00555926">
        <w:rPr>
          <w:lang w:val="en-US"/>
        </w:rPr>
        <w:t xml:space="preserve">  </w:t>
      </w:r>
      <w:r w:rsidR="00555926">
        <w:rPr>
          <w:color w:val="FF0000"/>
          <w:lang w:val="en-US"/>
        </w:rPr>
        <w:t xml:space="preserve">Not Doing the </w:t>
      </w:r>
      <w:r w:rsidR="00C351E1">
        <w:rPr>
          <w:color w:val="FF0000"/>
          <w:lang w:val="en-US"/>
        </w:rPr>
        <w:t>“S</w:t>
      </w:r>
      <w:r w:rsidR="00555926">
        <w:rPr>
          <w:color w:val="FF0000"/>
          <w:lang w:val="en-US"/>
        </w:rPr>
        <w:t>marter</w:t>
      </w:r>
      <w:r w:rsidR="00C351E1">
        <w:rPr>
          <w:color w:val="FF0000"/>
          <w:lang w:val="en-US"/>
        </w:rPr>
        <w:t>”</w:t>
      </w:r>
      <w:r w:rsidR="00555926">
        <w:rPr>
          <w:color w:val="FF0000"/>
          <w:lang w:val="en-US"/>
        </w:rPr>
        <w:t xml:space="preserve"> part.</w:t>
      </w:r>
    </w:p>
    <w:p w14:paraId="3B8CCFB8" w14:textId="062A08CF" w:rsidR="00555926" w:rsidRDefault="00555926" w:rsidP="00555926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 xml:space="preserve">Implement </w:t>
      </w:r>
      <w:proofErr w:type="spellStart"/>
      <w:r>
        <w:rPr>
          <w:lang w:val="en-US"/>
        </w:rPr>
        <w:t>ChangeLevel</w:t>
      </w:r>
      <w:proofErr w:type="spellEnd"/>
    </w:p>
    <w:p w14:paraId="4ECDB82F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heath buff</w:t>
      </w:r>
      <w:r>
        <w:rPr>
          <w:color w:val="FF0000"/>
          <w:lang w:val="en-US"/>
        </w:rPr>
        <w:t xml:space="preserve"> – Not Doing</w:t>
      </w:r>
    </w:p>
    <w:p w14:paraId="451FB259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Powerups – attack buff</w:t>
      </w:r>
      <w:r>
        <w:rPr>
          <w:color w:val="FF0000"/>
          <w:lang w:val="en-US"/>
        </w:rPr>
        <w:t xml:space="preserve"> – Not Doing</w:t>
      </w:r>
    </w:p>
    <w:p w14:paraId="6C09E0EA" w14:textId="77777777" w:rsidR="00862EBB" w:rsidRPr="00AF0BF1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Add the puzzle mini game</w:t>
      </w:r>
      <w:r>
        <w:rPr>
          <w:color w:val="FF0000"/>
          <w:lang w:val="en-US"/>
        </w:rPr>
        <w:t xml:space="preserve"> – Not Doing</w:t>
      </w:r>
    </w:p>
    <w:p w14:paraId="52065004" w14:textId="0DEBE14C" w:rsidR="00862EBB" w:rsidRDefault="00862EBB" w:rsidP="00862EBB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F0BF1">
        <w:rPr>
          <w:color w:val="FF0000"/>
          <w:lang w:val="en-US"/>
        </w:rPr>
        <w:t>Implement current frame rendering – Not Doing as game is working fine without this.</w:t>
      </w:r>
    </w:p>
    <w:p w14:paraId="795A1859" w14:textId="14E14A05" w:rsidR="005064FD" w:rsidRDefault="005064FD" w:rsidP="005064FD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wer speed in both x and y directions while ducking</w:t>
      </w:r>
    </w:p>
    <w:p w14:paraId="5D94AFC7" w14:textId="574A93C7" w:rsidR="008F1450" w:rsidRDefault="008F1450" w:rsidP="008F1450">
      <w:pPr>
        <w:pStyle w:val="ListParagraph"/>
        <w:numPr>
          <w:ilvl w:val="0"/>
          <w:numId w:val="7"/>
        </w:numPr>
        <w:rPr>
          <w:lang w:val="en-US"/>
        </w:rPr>
      </w:pPr>
      <w:r w:rsidRPr="006A41CC">
        <w:rPr>
          <w:lang w:val="en-US"/>
        </w:rPr>
        <w:t>Implement Gate</w:t>
      </w:r>
      <w:r>
        <w:rPr>
          <w:lang w:val="en-US"/>
        </w:rPr>
        <w:t xml:space="preserve"> – Implement a Key</w:t>
      </w:r>
    </w:p>
    <w:p w14:paraId="631412D5" w14:textId="3F4DF67F" w:rsidR="00A27784" w:rsidRDefault="00A27784" w:rsidP="00A27784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A27784">
        <w:rPr>
          <w:color w:val="FF0000"/>
          <w:lang w:val="en-US"/>
        </w:rPr>
        <w:t>Bullet ranges</w:t>
      </w:r>
      <w:r>
        <w:rPr>
          <w:color w:val="FF0000"/>
          <w:lang w:val="en-US"/>
        </w:rPr>
        <w:t>. Not Doing</w:t>
      </w:r>
    </w:p>
    <w:p w14:paraId="004B911D" w14:textId="78479CC2" w:rsidR="00D35EDC" w:rsidRDefault="00D35EDC" w:rsidP="00D35EDC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D35EDC">
        <w:rPr>
          <w:color w:val="FF0000"/>
          <w:lang w:val="en-US"/>
        </w:rPr>
        <w:t>Bullet positioning</w:t>
      </w:r>
      <w:r>
        <w:rPr>
          <w:color w:val="FF0000"/>
          <w:lang w:val="en-US"/>
        </w:rPr>
        <w:t xml:space="preserve">. </w:t>
      </w:r>
      <w:r w:rsidR="0033761C">
        <w:rPr>
          <w:color w:val="FF0000"/>
          <w:lang w:val="en-US"/>
        </w:rPr>
        <w:t>Not Doing as t</w:t>
      </w:r>
      <w:r>
        <w:rPr>
          <w:color w:val="FF0000"/>
          <w:lang w:val="en-US"/>
        </w:rPr>
        <w:t>his is applicable</w:t>
      </w:r>
      <w:r w:rsidR="00341202">
        <w:rPr>
          <w:color w:val="FF0000"/>
          <w:lang w:val="en-US"/>
        </w:rPr>
        <w:t xml:space="preserve"> only</w:t>
      </w:r>
      <w:r>
        <w:rPr>
          <w:color w:val="FF0000"/>
          <w:lang w:val="en-US"/>
        </w:rPr>
        <w:t xml:space="preserve"> if any of the enemy is bigger than player.</w:t>
      </w:r>
    </w:p>
    <w:p w14:paraId="6958D833" w14:textId="62DE9B43" w:rsidR="00FB0E62" w:rsidRDefault="00FB0E62" w:rsidP="00FB0E62">
      <w:pPr>
        <w:pStyle w:val="ListParagraph"/>
        <w:numPr>
          <w:ilvl w:val="0"/>
          <w:numId w:val="7"/>
        </w:numPr>
        <w:rPr>
          <w:color w:val="FF0000"/>
          <w:lang w:val="en-US"/>
        </w:rPr>
      </w:pPr>
      <w:r w:rsidRPr="00FB0E62">
        <w:rPr>
          <w:color w:val="FF0000"/>
          <w:lang w:val="en-US"/>
        </w:rPr>
        <w:t>Proper use of Velocity2f and Point2f objects. Not Doing</w:t>
      </w:r>
      <w:r w:rsidR="00E822BA">
        <w:rPr>
          <w:color w:val="FF0000"/>
          <w:lang w:val="en-US"/>
        </w:rPr>
        <w:t xml:space="preserve"> will be included in “Refactoring”.</w:t>
      </w:r>
    </w:p>
    <w:p w14:paraId="095D7A4E" w14:textId="39C31DEB" w:rsidR="00605652" w:rsidRDefault="00605652" w:rsidP="00605652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Compress images</w:t>
      </w:r>
    </w:p>
    <w:p w14:paraId="24B7DD4E" w14:textId="77777777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OS of boss</w:t>
      </w:r>
    </w:p>
    <w:p w14:paraId="3CB1B607" w14:textId="64D8E08A" w:rsidR="00462E19" w:rsidRDefault="00462E19" w:rsidP="00462E19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Probability of running</w:t>
      </w:r>
    </w:p>
    <w:p w14:paraId="5ED24D71" w14:textId="77777777" w:rsidR="00A33948" w:rsidRPr="00026DBA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Add references</w:t>
      </w:r>
    </w:p>
    <w:p w14:paraId="44F1DBAA" w14:textId="5BA2667B" w:rsidR="00A33948" w:rsidRDefault="00A33948" w:rsidP="00A3394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Gamepad controller smoothing</w:t>
      </w:r>
    </w:p>
    <w:p w14:paraId="0DE10EA1" w14:textId="77777777" w:rsidR="00112E78" w:rsidRPr="00A12E73" w:rsidRDefault="00112E78" w:rsidP="00112E78">
      <w:pPr>
        <w:pStyle w:val="ListParagraph"/>
        <w:numPr>
          <w:ilvl w:val="0"/>
          <w:numId w:val="7"/>
        </w:numPr>
        <w:rPr>
          <w:lang w:val="en-US"/>
        </w:rPr>
      </w:pPr>
      <w:r>
        <w:rPr>
          <w:lang w:val="en-US"/>
        </w:rPr>
        <w:t>Level integration to stories.</w:t>
      </w:r>
    </w:p>
    <w:p w14:paraId="0042631D" w14:textId="77777777" w:rsidR="00112E78" w:rsidRPr="00112E78" w:rsidRDefault="00112E78" w:rsidP="00112E78">
      <w:pPr>
        <w:rPr>
          <w:lang w:val="en-US"/>
        </w:rPr>
      </w:pPr>
      <w:bookmarkStart w:id="0" w:name="_GoBack"/>
      <w:bookmarkEnd w:id="0"/>
    </w:p>
    <w:p w14:paraId="6F2AFA54" w14:textId="77777777" w:rsidR="00A33948" w:rsidRDefault="00A33948" w:rsidP="00A33948">
      <w:pPr>
        <w:pStyle w:val="ListParagraph"/>
        <w:rPr>
          <w:lang w:val="en-US"/>
        </w:rPr>
      </w:pPr>
    </w:p>
    <w:p w14:paraId="0D5F8682" w14:textId="77777777" w:rsidR="00462E19" w:rsidRDefault="00462E19" w:rsidP="00462E19">
      <w:pPr>
        <w:pStyle w:val="ListParagraph"/>
        <w:rPr>
          <w:lang w:val="en-US"/>
        </w:rPr>
      </w:pPr>
    </w:p>
    <w:p w14:paraId="443DE54E" w14:textId="5C97DB6B" w:rsidR="00A63502" w:rsidRPr="00F843C6" w:rsidRDefault="00A63502" w:rsidP="00F843C6">
      <w:pPr>
        <w:rPr>
          <w:lang w:val="en-US"/>
        </w:rPr>
      </w:pPr>
    </w:p>
    <w:p w14:paraId="36F38706" w14:textId="77777777" w:rsidR="0055549B" w:rsidRPr="003E668B" w:rsidRDefault="0055549B" w:rsidP="0055549B">
      <w:pPr>
        <w:pStyle w:val="ListParagraph"/>
        <w:rPr>
          <w:lang w:val="en-US"/>
        </w:rPr>
      </w:pPr>
    </w:p>
    <w:sectPr w:rsidR="0055549B" w:rsidRPr="003E668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DF59E20" w14:textId="77777777" w:rsidR="00684529" w:rsidRDefault="00684529" w:rsidP="00E871C4">
      <w:pPr>
        <w:spacing w:after="0" w:line="240" w:lineRule="auto"/>
      </w:pPr>
      <w:r>
        <w:separator/>
      </w:r>
    </w:p>
  </w:endnote>
  <w:endnote w:type="continuationSeparator" w:id="0">
    <w:p w14:paraId="4A73BDB3" w14:textId="77777777" w:rsidR="00684529" w:rsidRDefault="00684529" w:rsidP="00E871C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6C6F17" w14:textId="77777777" w:rsidR="00684529" w:rsidRDefault="00684529" w:rsidP="00E871C4">
      <w:pPr>
        <w:spacing w:after="0" w:line="240" w:lineRule="auto"/>
      </w:pPr>
      <w:r>
        <w:separator/>
      </w:r>
    </w:p>
  </w:footnote>
  <w:footnote w:type="continuationSeparator" w:id="0">
    <w:p w14:paraId="7209B186" w14:textId="77777777" w:rsidR="00684529" w:rsidRDefault="00684529" w:rsidP="00E871C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2E375FB"/>
    <w:multiLevelType w:val="hybridMultilevel"/>
    <w:tmpl w:val="6756A4F6"/>
    <w:lvl w:ilvl="0" w:tplc="C882E0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DC634B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5312FE2"/>
    <w:multiLevelType w:val="hybridMultilevel"/>
    <w:tmpl w:val="46324762"/>
    <w:lvl w:ilvl="0" w:tplc="2F96E3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A539BD"/>
    <w:multiLevelType w:val="hybridMultilevel"/>
    <w:tmpl w:val="F780971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957032"/>
    <w:multiLevelType w:val="hybridMultilevel"/>
    <w:tmpl w:val="AB30BF6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C456A2B"/>
    <w:multiLevelType w:val="hybridMultilevel"/>
    <w:tmpl w:val="FB3A669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CC52440"/>
    <w:multiLevelType w:val="hybridMultilevel"/>
    <w:tmpl w:val="6FA20B2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57F5AF4"/>
    <w:multiLevelType w:val="hybridMultilevel"/>
    <w:tmpl w:val="557AA52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5"/>
  </w:num>
  <w:num w:numId="3">
    <w:abstractNumId w:val="6"/>
  </w:num>
  <w:num w:numId="4">
    <w:abstractNumId w:val="7"/>
  </w:num>
  <w:num w:numId="5">
    <w:abstractNumId w:val="1"/>
  </w:num>
  <w:num w:numId="6">
    <w:abstractNumId w:val="3"/>
  </w:num>
  <w:num w:numId="7">
    <w:abstractNumId w:val="0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MxMTQxNzAzsDCzMDFQ0lEKTi0uzszPAykwtqwFANt17lctAAAA"/>
  </w:docVars>
  <w:rsids>
    <w:rsidRoot w:val="00837214"/>
    <w:rsid w:val="0001037B"/>
    <w:rsid w:val="00014FEF"/>
    <w:rsid w:val="00026DBA"/>
    <w:rsid w:val="00040448"/>
    <w:rsid w:val="00091E52"/>
    <w:rsid w:val="000A05B4"/>
    <w:rsid w:val="000A4E91"/>
    <w:rsid w:val="000C7835"/>
    <w:rsid w:val="000F06A5"/>
    <w:rsid w:val="000F355D"/>
    <w:rsid w:val="0011201E"/>
    <w:rsid w:val="00112E78"/>
    <w:rsid w:val="0011411D"/>
    <w:rsid w:val="001221D5"/>
    <w:rsid w:val="001332A8"/>
    <w:rsid w:val="0013440C"/>
    <w:rsid w:val="001448EE"/>
    <w:rsid w:val="00154D52"/>
    <w:rsid w:val="00157A16"/>
    <w:rsid w:val="001804F5"/>
    <w:rsid w:val="001843FF"/>
    <w:rsid w:val="00194C31"/>
    <w:rsid w:val="001B6618"/>
    <w:rsid w:val="001C1B0A"/>
    <w:rsid w:val="001E1FD7"/>
    <w:rsid w:val="0024608B"/>
    <w:rsid w:val="002A214D"/>
    <w:rsid w:val="002F1B28"/>
    <w:rsid w:val="002F64AF"/>
    <w:rsid w:val="0033761C"/>
    <w:rsid w:val="00341202"/>
    <w:rsid w:val="00352CC3"/>
    <w:rsid w:val="003721B4"/>
    <w:rsid w:val="003932B8"/>
    <w:rsid w:val="003E668B"/>
    <w:rsid w:val="003F4945"/>
    <w:rsid w:val="003F6A6C"/>
    <w:rsid w:val="003F7D0B"/>
    <w:rsid w:val="004310FC"/>
    <w:rsid w:val="00446295"/>
    <w:rsid w:val="00462E19"/>
    <w:rsid w:val="00467D95"/>
    <w:rsid w:val="00491C27"/>
    <w:rsid w:val="004E1C62"/>
    <w:rsid w:val="004E4C2C"/>
    <w:rsid w:val="004E5100"/>
    <w:rsid w:val="004E68DF"/>
    <w:rsid w:val="005064FD"/>
    <w:rsid w:val="00521BCC"/>
    <w:rsid w:val="00525808"/>
    <w:rsid w:val="0055549B"/>
    <w:rsid w:val="00555926"/>
    <w:rsid w:val="00575A5D"/>
    <w:rsid w:val="005B3B38"/>
    <w:rsid w:val="005E22C4"/>
    <w:rsid w:val="00605652"/>
    <w:rsid w:val="006174CF"/>
    <w:rsid w:val="00626F53"/>
    <w:rsid w:val="00650F94"/>
    <w:rsid w:val="006563D8"/>
    <w:rsid w:val="006732A5"/>
    <w:rsid w:val="0068323C"/>
    <w:rsid w:val="00684529"/>
    <w:rsid w:val="00694340"/>
    <w:rsid w:val="0069489F"/>
    <w:rsid w:val="006A0DEC"/>
    <w:rsid w:val="006A41CC"/>
    <w:rsid w:val="006B2A26"/>
    <w:rsid w:val="006B7126"/>
    <w:rsid w:val="006F20B1"/>
    <w:rsid w:val="006F3DB0"/>
    <w:rsid w:val="006F73A6"/>
    <w:rsid w:val="00703A19"/>
    <w:rsid w:val="00711E57"/>
    <w:rsid w:val="0071644F"/>
    <w:rsid w:val="0072270E"/>
    <w:rsid w:val="007378B3"/>
    <w:rsid w:val="007535C6"/>
    <w:rsid w:val="007A6E04"/>
    <w:rsid w:val="007E02D5"/>
    <w:rsid w:val="007F276D"/>
    <w:rsid w:val="00816AEA"/>
    <w:rsid w:val="008173F8"/>
    <w:rsid w:val="00832A1E"/>
    <w:rsid w:val="00835424"/>
    <w:rsid w:val="00837214"/>
    <w:rsid w:val="0086025F"/>
    <w:rsid w:val="00860A68"/>
    <w:rsid w:val="00861C79"/>
    <w:rsid w:val="00862EBB"/>
    <w:rsid w:val="0086301B"/>
    <w:rsid w:val="008A1518"/>
    <w:rsid w:val="008C17D8"/>
    <w:rsid w:val="008C46A0"/>
    <w:rsid w:val="008D459F"/>
    <w:rsid w:val="008D634D"/>
    <w:rsid w:val="008F08AA"/>
    <w:rsid w:val="008F1450"/>
    <w:rsid w:val="009162DA"/>
    <w:rsid w:val="009427D9"/>
    <w:rsid w:val="00975166"/>
    <w:rsid w:val="00980FA4"/>
    <w:rsid w:val="009815ED"/>
    <w:rsid w:val="009F10F9"/>
    <w:rsid w:val="009F74F5"/>
    <w:rsid w:val="00A12E73"/>
    <w:rsid w:val="00A27784"/>
    <w:rsid w:val="00A33948"/>
    <w:rsid w:val="00A368FF"/>
    <w:rsid w:val="00A565F9"/>
    <w:rsid w:val="00A56F41"/>
    <w:rsid w:val="00A63502"/>
    <w:rsid w:val="00A86CB5"/>
    <w:rsid w:val="00A94EEE"/>
    <w:rsid w:val="00AA2D55"/>
    <w:rsid w:val="00AF0BF1"/>
    <w:rsid w:val="00B20331"/>
    <w:rsid w:val="00B2052E"/>
    <w:rsid w:val="00B268E8"/>
    <w:rsid w:val="00B36C9E"/>
    <w:rsid w:val="00B4793E"/>
    <w:rsid w:val="00B52178"/>
    <w:rsid w:val="00B854B9"/>
    <w:rsid w:val="00BA7D84"/>
    <w:rsid w:val="00BD424C"/>
    <w:rsid w:val="00BD7812"/>
    <w:rsid w:val="00BF3B5C"/>
    <w:rsid w:val="00BF47CC"/>
    <w:rsid w:val="00C31C00"/>
    <w:rsid w:val="00C33012"/>
    <w:rsid w:val="00C338C6"/>
    <w:rsid w:val="00C351E1"/>
    <w:rsid w:val="00C46F0B"/>
    <w:rsid w:val="00C51EDA"/>
    <w:rsid w:val="00C7074A"/>
    <w:rsid w:val="00CA2804"/>
    <w:rsid w:val="00CA5B4E"/>
    <w:rsid w:val="00CE5A44"/>
    <w:rsid w:val="00D01855"/>
    <w:rsid w:val="00D01F0F"/>
    <w:rsid w:val="00D22216"/>
    <w:rsid w:val="00D271D2"/>
    <w:rsid w:val="00D3245F"/>
    <w:rsid w:val="00D35EDC"/>
    <w:rsid w:val="00D444B2"/>
    <w:rsid w:val="00DA700A"/>
    <w:rsid w:val="00DB6BD2"/>
    <w:rsid w:val="00E01429"/>
    <w:rsid w:val="00E11699"/>
    <w:rsid w:val="00E11975"/>
    <w:rsid w:val="00E44CD5"/>
    <w:rsid w:val="00E52B12"/>
    <w:rsid w:val="00E822BA"/>
    <w:rsid w:val="00E871C4"/>
    <w:rsid w:val="00ED54DA"/>
    <w:rsid w:val="00EF4E73"/>
    <w:rsid w:val="00EF715D"/>
    <w:rsid w:val="00F01DDD"/>
    <w:rsid w:val="00F058A8"/>
    <w:rsid w:val="00F05A28"/>
    <w:rsid w:val="00F11493"/>
    <w:rsid w:val="00F3126E"/>
    <w:rsid w:val="00F843C6"/>
    <w:rsid w:val="00F84484"/>
    <w:rsid w:val="00FA11FB"/>
    <w:rsid w:val="00FB0E62"/>
    <w:rsid w:val="00FB7AA0"/>
    <w:rsid w:val="00FD243E"/>
    <w:rsid w:val="00FF68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4BA864"/>
  <w15:chartTrackingRefBased/>
  <w15:docId w15:val="{30BEA729-CB67-4E01-9EF7-C6261E8190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E1C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50F9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A41CC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E1C6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4E1C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50F9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A41CC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71C4"/>
  </w:style>
  <w:style w:type="paragraph" w:styleId="Footer">
    <w:name w:val="footer"/>
    <w:basedOn w:val="Normal"/>
    <w:link w:val="FooterChar"/>
    <w:uiPriority w:val="99"/>
    <w:unhideWhenUsed/>
    <w:rsid w:val="00E871C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71C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04</TotalTime>
  <Pages>3</Pages>
  <Words>363</Words>
  <Characters>2073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hant Chaubey</dc:creator>
  <cp:keywords/>
  <dc:description/>
  <cp:lastModifiedBy>Prashant Chaubey</cp:lastModifiedBy>
  <cp:revision>157</cp:revision>
  <dcterms:created xsi:type="dcterms:W3CDTF">2020-02-17T19:31:00Z</dcterms:created>
  <dcterms:modified xsi:type="dcterms:W3CDTF">2020-03-02T20:25:00Z</dcterms:modified>
</cp:coreProperties>
</file>